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VE</w:t>
      </w:r>
      <w:r>
        <w:t xml:space="preserve"> </w:t>
      </w:r>
      <w:r>
        <w:t xml:space="preserve">Collection</w:t>
      </w:r>
      <w:r>
        <w:t xml:space="preserve"> </w:t>
      </w:r>
      <w:r>
        <w:t xml:space="preserve">Report</w:t>
      </w:r>
    </w:p>
    <w:p>
      <w:pPr>
        <w:pStyle w:val="Author"/>
      </w:pPr>
      <w:r>
        <w:t xml:space="preserve">NYSDEC</w:t>
      </w:r>
      <w:r>
        <w:t xml:space="preserve"> </w:t>
      </w:r>
      <w:r>
        <w:t xml:space="preserve">SMAS</w:t>
      </w:r>
      <w:r>
        <w:t xml:space="preserve"> </w:t>
      </w:r>
      <w:r>
        <w:t xml:space="preserve">:</w:t>
      </w:r>
      <w:r>
        <w:t xml:space="preserve"> </w:t>
      </w:r>
      <w:r>
        <w:t xml:space="preserve">Keleigh</w:t>
      </w:r>
      <w:r>
        <w:t xml:space="preserve"> </w:t>
      </w:r>
      <w:r>
        <w:t xml:space="preserve">Reynolds</w:t>
      </w:r>
    </w:p>
    <w:p>
      <w:pPr>
        <w:pStyle w:val="Date"/>
      </w:pPr>
      <w:r>
        <w:t xml:space="preserve">2023-02-10</w:t>
      </w:r>
    </w:p>
    <w:p>
      <w:pPr>
        <w:pStyle w:val="Heading1"/>
      </w:pPr>
      <w:bookmarkStart w:id="20" w:name="wave-2022-collection-report"/>
      <w:r>
        <w:t xml:space="preserve">WAVE 2022 Collection Report</w:t>
      </w:r>
      <w:bookmarkEnd w:id="20"/>
    </w:p>
    <w:p>
      <w:pPr>
        <w:pStyle w:val="Heading3"/>
      </w:pPr>
      <w:bookmarkStart w:id="21" w:name="section-a.-name-of-the-licensee"/>
      <w:r>
        <w:t xml:space="preserve">Section a). Name of the Licensee</w:t>
      </w:r>
      <w:bookmarkEnd w:id="21"/>
    </w:p>
    <w:p>
      <w:pPr>
        <w:pStyle w:val="FirstParagraph"/>
      </w:pPr>
      <w:r>
        <w:t xml:space="preserve">Keleigh Reynolds, NYS DEC: 625 Broadway, Albany NY</w:t>
      </w:r>
    </w:p>
    <w:p>
      <w:pPr>
        <w:pStyle w:val="BodyText"/>
      </w:pPr>
      <w:r>
        <w:t xml:space="preserve">Please see the section below for designated agent’s list along with collection date and location.</w:t>
      </w:r>
    </w:p>
    <w:p>
      <w:pPr>
        <w:pStyle w:val="Heading3"/>
      </w:pPr>
      <w:bookmarkStart w:id="22" w:name="section-b.-license-number"/>
      <w:r>
        <w:t xml:space="preserve">Section b). License Number</w:t>
      </w:r>
      <w:bookmarkEnd w:id="22"/>
    </w:p>
    <w:p>
      <w:pPr>
        <w:pStyle w:val="FirstParagraph"/>
      </w:pPr>
      <w:r>
        <w:t xml:space="preserve">License # 2678</w:t>
      </w:r>
    </w:p>
    <w:p>
      <w:pPr>
        <w:pStyle w:val="Heading3"/>
      </w:pPr>
      <w:bookmarkStart w:id="23" w:name="Xf02e1870a8f84601a94bf216d9acea4b2be063a"/>
      <w:r>
        <w:t xml:space="preserve">Sections c-e). Name of Animals Collected, Location, Date</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39"/>
        <w:gridCol w:w="2775"/>
        <w:gridCol w:w="667"/>
        <w:gridCol w:w="1325"/>
        <w:gridCol w:w="600"/>
        <w:gridCol w:w="627"/>
        <w:gridCol w:w="911"/>
        <w:gridCol w:w="680"/>
      </w:tblGrid>
      <w:tr>
        <w:trPr>
          <w:cantSplit/>
          <w:trHeight w:val="34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Tax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esig. Agent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tream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La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Lo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Num. Specime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Num. Total</w:t>
            </w:r>
          </w:p>
        </w:tc>
      </w:tr>
      <w:tr>
        <w:trPr>
          <w:cantSplit/>
          <w:trHeight w:val="342"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leoptera) Curculionida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ecilia and Michael Urzig, Meghan Mauewski</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6/2022</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marest Kill</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455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41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anna O'Gra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alatie K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2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5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idi Slatk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8/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tchinson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0.950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98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nald Fis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 Branch Grindstone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7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104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leoptera) Dytisc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R. Camp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1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2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row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ncy Heinz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ak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66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8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62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3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riane Pershyn; Ausable River Associ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cy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4.185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ena G. Ri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Name Stream; Rt. 6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651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49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48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28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CD, DER corp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nisceong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20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026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leoptera) Elm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R. Camp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1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2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u Churc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8/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NAM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527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7.001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ncy Heinz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ak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7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89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ecilia and Michael Urzig, Meghan Mauewsk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marest K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4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4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east Bay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626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7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anna O'Gra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alatie K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2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5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07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row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9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rica You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enevus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89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958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pl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434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nald Fis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 Branch Grindstone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7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104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3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llie Ir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nKauissi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39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51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y, alex, angie and mart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nor Tribs to East of Huds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537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5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9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18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48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28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4/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ddl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28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2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r.Kevin Duffy &amp; 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zenkill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2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leoptera) Hydrophil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tternu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1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26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leoptera) Hydrophilidae Beros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R. Camp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1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2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leoptera) Psephen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u Churc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8/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NAM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527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7.001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5/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fiel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06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597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rica You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teg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05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45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u Churc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7/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ig Stre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517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974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east Bay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626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7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anna O'Gra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alatie K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2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5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07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row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rica You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enevus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89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958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pl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434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62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nald Fis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 Branch Grindstone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7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104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3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llie Ir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nKauissi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39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51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elving Rock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5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lanie Ayala : double check accession number-rubbed off of glass j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 Branch Fish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67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921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R. Camp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18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9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18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48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28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r.Kevin Duffy &amp; 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zenkill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2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ily King, John Abbatangeld, Teresa Pacewi, Tom Winn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hwah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45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11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utumn F, Seth W, Jill W, David 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lf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14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011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leoptera) Undet. Coleopter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ena G. Ri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Name Stream; Rt. 6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651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49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ustacea: Amphipoda) Gammarid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ncy Heinz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ak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7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89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ecilia and Michael Urzig, Meghan Mauewsk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marest K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4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4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idi Slatk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8/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tchinson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0.950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98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gan Herringshaw; mohawk NY 13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2/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lm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ncy Heinz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ak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66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8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elving Rock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5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y, alex, angie and mart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nor Tribs to East of Huds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537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5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Lea Raymo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as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09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99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ena G. Ri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Name Stream; Rt. 6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651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49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bert Proct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glish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32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07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48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28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tchinson Riv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0.906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813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ily King, John Abbatangeld, Teresa Pacewi, Tom Winn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hwah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45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11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utumn F, Seth W, Jill W, David 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lf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14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011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ustacea: Decapoda) Pleocyemata: Cambar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ncy Heinz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ak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7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89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row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ncy Heinz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ak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66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8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nald Fis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 Branch Grindstone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7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104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llie Ir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nKauissi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39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51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W, DER corp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ast Branch Hackensac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38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43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9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18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ustacea: Isopoda) Asellot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ncy Heinz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ak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66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8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y, alex, angie and mart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nor Tribs to East of Huds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537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5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48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28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ptera) Atheric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R. Camp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1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2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u Churc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8/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NAM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527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7.001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ncy Heinz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ak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7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89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5/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fiel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06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597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07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gan Herringshaw; mohawk NY 13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2/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lm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row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62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nald Fis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 Branch Grindstone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7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104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9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18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48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28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r.Kevin Duffy &amp; 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zenkill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2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ish Kill, upper trib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39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597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ptera) Dix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tternu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1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26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ptera) Limoniia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riane Pershyn; Ausable River Associ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cy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4.185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ptera) Limoni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u Churc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8/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NAM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527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7.001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ennifer Leveil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gu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749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504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07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t Finla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tto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18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9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pl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434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62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nald Fis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 Branch Grindstone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7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104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 Ellen Rodg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ket Brook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87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69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llie Ir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nKauissi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39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51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Lea Raymo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as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09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99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 Ellen Rodg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ke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87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7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4/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ddl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28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2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ish Kill, upper trib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39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597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ptera) Pedici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elving Rock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5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ptera) Simuli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Lea Raymo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as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09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99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tternu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1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26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dine May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15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17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ptera) Tipul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CD and DER corp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1/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ddle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09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083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nica Proct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8/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glish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32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09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idi Bernasconi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ink Stre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3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008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ecilia and Michael Urzig, Meghan Mauewsk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marest K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4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4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anna O'Gra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alatie K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2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5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idi Slatk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8/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tchinson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0.950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98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gan Herringshaw; mohawk NY 13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2/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lm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row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9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3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elving Rock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5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tternu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1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26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9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18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ily King, John Abbatangeld, Teresa Pacewi, Tom Winn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hwah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45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11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utumn F, Seth W, Jill W, David 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lf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14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011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ptera) Undet. Dipter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becca Mey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4/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yack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087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17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ptera) Unknow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62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ptera: Chironomidae)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gan Herringshaw; mohawk NY 13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2/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lm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pl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434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nald Fis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 Branch Grindstone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7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104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elving Rock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5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Lea Raymo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as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09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99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tternu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1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26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dine May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15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17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ena G. Ri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Name Stream; Rt. 6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651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49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 Ellen Rodg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ke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87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7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4/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ddl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28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2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ptera: Chironomidae) Chironom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becca Mey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4/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yack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087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17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u Churc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8/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NAM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527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7.001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ncy Heinz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ak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7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89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5/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fiel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06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597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idi Bernasconi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ink Stre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3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008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ecilia and Michael Urzig, Meghan Mauewsk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marest K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4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4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 A Marqu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tchinson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0.906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813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anna O'Gra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alatie K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2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5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07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row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9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rica You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enevus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89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958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 A Marqu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tchinson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0.905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813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R. Camp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18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W, DER corp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ast Branch Hackensac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38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43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r.Kevin Duffy &amp; 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zenkill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2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hemeroptera) Baet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nica Proct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8/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glish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32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09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ncy Heinz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ak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7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89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idi Bernasconi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ink Stre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3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008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u Churc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7/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ig Stre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517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974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ennifer Leveil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gu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749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504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anna O'Gra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alatie K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2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5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07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t Finla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tto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18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9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rica You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enevus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89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958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62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nald Fis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 Branch Grindstone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7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104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 Ellen Rodg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ket Brook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87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69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elving Rock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5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riane Pershyn; Ausable River Associ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cy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4.185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Lea Raymo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as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09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99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ena G. Ri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Name Stream; Rt. 6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651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49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bert Proct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glish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32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07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48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28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4/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ddl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28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2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ily King, John Abbatangeld, Teresa Pacewi, Tom Winn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hwah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45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11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utumn F, Seth W, Jill W, David 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lf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14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011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hemeroptera) Baetisc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riane Pershyn; Ausable River Associ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cy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4.185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hemeroptera) Caen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R. Camp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1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2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ennifer Leveil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gu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749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504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llie Ir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nKauissi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39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51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R. Camp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18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48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28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hemeroptera) Ephemerell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R. Camp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1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2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nica Proct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8/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glish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32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09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nald Fis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 Branch Grindstone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7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104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riane Pershyn; Ausable River Associ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cy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4.185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4/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ddl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28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2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hemeroptera) Heptageni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R. Camp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1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2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u Churc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8/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NAM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527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7.001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5/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fiel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06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597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rica You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teg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05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45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u Churc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7/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ig Stre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517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974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ennifer Leveil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gu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749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504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anna O'Gra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alatie K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2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5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t Finla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tto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18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row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9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62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nald Fis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 Branch Grindstone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7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104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3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 Ellen Rodg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ket Brook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87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69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llie Ir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nKauissi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39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51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tternu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1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26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9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18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48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28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CD, DER corp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nisceong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20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026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r.Kevin Duffy &amp; 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zenkill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2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ish Kill, upper trib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39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597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hemeroptera) Isonychi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5/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fiel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06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597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east Bay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626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7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gan Herringshaw; mohawk NY 13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2/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lm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row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rica You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enevus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89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958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62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 Ellen Rodg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ket Brook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87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69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9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18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 Ellen Rodg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ke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87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7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r.Kevin Duffy &amp; 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zenkill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2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ish Kill, upper trib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39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597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ily King, John Abbatangeld, Teresa Pacewi, Tom Winn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hwah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45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11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hemeroptera) Leptohyph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gan Herringshaw; mohawk NY 13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2/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lm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pl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434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hemeroptera) Leptophlebi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riane Pershyn; Ausable River Associ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cy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4.185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hemeroptera) Ot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llie Ir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nKauissi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39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51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ily King, John Abbatangeld, Teresa Pacewi, Tom Winn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hwah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45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11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hemeroptera) Polymitarcy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phemeroptera) Potamanth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9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18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mipter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elving Rock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5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miptera) Ot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nica Proct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8/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glish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32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09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ecilia and Michael Urzig, Meghan Mauewsk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marest K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4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4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ennifer Leveil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gu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749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504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east Bay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626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7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idi Slatk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8/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tchinson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0.950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98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gan Herringshaw; mohawk NY 13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2/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lm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t Finla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tto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18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llie Ir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nKauissi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39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51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y, alex, angie and mart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nor Tribs to East of Huds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537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5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CD, DER corp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nisceong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20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026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galoptera) Corydal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nica Proct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8/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glish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32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09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5/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fiel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06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597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ennifer Leveil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gu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749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504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anna O'Gra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alatie K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2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5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row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9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nald Fis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 Branch Grindstone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7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104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 Ellen Rodg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ket Brook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87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69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llie Ir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nKauissi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39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51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lanie Ayala : double check accession number-rubbed off of glass j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 Branch Fish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67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921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9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18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CD, DER corp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nisceong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20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026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ily King, John Abbatangeld, Teresa Pacewi, Tom Winn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hwah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45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11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galoptera) Sial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4/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ddl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28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2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r.Kevin Duffy &amp; 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zenkill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2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llusca: Bivalvi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y, alex, angie and mart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nor Tribs to East of Huds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537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5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9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18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llusca: Bivalvia) Corbicul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 A Marqu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tchinson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0.905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813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ily King, John Abbatangeld, Teresa Pacewi, Tom Winn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hwah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45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11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llusca: Bivalvia) Union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lanie Ayala : double check accession number-rubbed off of glass j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 Branch Fish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67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921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llusca: Gastropod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row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3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R. Camp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18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r.Kevin Duffy &amp; 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zenkill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2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utumn F, Seth W, Jill W, David 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lf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14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011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llusca: Gastropoda) Lymnae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llusca: Gastropoda) Phys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CD and DER corp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1/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ddle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09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083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elving Rock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5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llusca: Gastropoda) Planorb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llusca: Gastropoda) Valvat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y, alex, angie and mart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nor Tribs to East of Huds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537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5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onata: Anisoptera) Aeshn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u Churc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8/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NAM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527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7.001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5/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fiel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06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597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east Bay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626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7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pl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434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elving Rock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5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bert Proct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glish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32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07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4/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ddl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28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2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onata: Anisoptera) Cordulegastr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gan Herringshaw; mohawk NY 13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2/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lm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tternu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1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26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 Ellen Rodg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ke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87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7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4/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ddl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28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2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onata: Anisoptera) Gomph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R. Camp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1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2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u Churc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8/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NAM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527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7.001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5/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fiel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06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597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ecilia and Michael Urzig, Meghan Mauewsk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marest K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4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4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ennifer Leveil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gu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749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504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east Bay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626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7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07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nald Fis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 Branch Grindstone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7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104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3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 Ellen Rodg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ket Brook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87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69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riane Pershyn; Ausable River Associ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cy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4.185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tternu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1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26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9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18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 Ellen Rodg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ke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87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7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4/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ddl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28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2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ish Kill, upper trib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39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597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onata: Zygoptera) Calopteryg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5/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fiel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06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597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row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4/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ddl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28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2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ish Kill, upper trib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39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597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onata: Zygoptera) Coenagrion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anna O'Gra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alatie K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2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5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r.Kevin Duffy &amp; 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zenkill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2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ily King, John Abbatangeld, Teresa Pacewi, Tom Winn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hwah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45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11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TH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 A Marqu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tchinson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0.906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813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idi Slatk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8/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tchinson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0.950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98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gan Herringshaw; mohawk NY 13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2/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lm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nald Fis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 Branch Grindstone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7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104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lanie Ayala : double check accession number-rubbed off of glass j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 Branch Fish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67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921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 Ellen Rodg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ke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87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7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THER) Hydrachn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llie Ir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nKauissi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39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51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lecoptera) Capni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62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lecoptera) Chloroperl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t Finla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tto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18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riane Pershyn; Ausable River Associ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cy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4.185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tternu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1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26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dine May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15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17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lecoptera) Leuctr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9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lecoptera) Perl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nica Proct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8/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glish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32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09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u Churc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8/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NAM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527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7.001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5/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fiel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06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597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rica You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teg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05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45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u Churc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7/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ig Stre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517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974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07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gan Herringshaw; mohawk NY 13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2/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lm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rica You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eont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6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5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row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9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pl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434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62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nald Fis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 Branch Grindstone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7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104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3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 Ellen Rodg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ket Brook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87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69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llie Ir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nKauissi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39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51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elving Rock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5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riane Pershyn; Ausable River Associ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cy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4.185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bert Proct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glish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32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07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 Ellen Rodg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ke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87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7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r.Kevin Duffy &amp; 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zenkill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2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ish Kill, upper trib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39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597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utumn F, Seth W, Jill W, David 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lf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14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011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lecoptera) Perlidae Acroneu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east Bay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626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7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lecoptera) Perlod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t Finla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tto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18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 Ellen Rodg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ket Brook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87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69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elving Rock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5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tternu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1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26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dine May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15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17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lecoptera) Pteronarc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t Finla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tto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18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rica You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eont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6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5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rica You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enevus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89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958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opter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07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optera) Glossosomat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ennifer Leveil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gu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749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504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07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elving Rock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5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riane Pershyn; Ausable River Associ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cy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4.185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optera) Helicopsych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R. Camp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1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2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07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row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pl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434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62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R. Camp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18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9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18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48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28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optera) Hydropsych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R. Camp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1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2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u Churc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8/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NAM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527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7.001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ncy Heinz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ak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7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89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5/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fiel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06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597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idi Bernasconi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ink Stre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3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008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ecilia and Michael Urzig, Meghan Mauewsk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marest K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4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4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u Churc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7/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ig Stre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517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974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anna O'Gra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alatie K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2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5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07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gan Herringshaw; mohawk NY 13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2/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lm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t Finla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tto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18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row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ncy Heinz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ak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66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8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9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pl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434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62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nald Fis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 Branch Grindstone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7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104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3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riane Pershyn; Ausable River Associ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cy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4.185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lanie Ayala : double check accession number-rubbed off of glass j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 Branch Fish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67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921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R. Camp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18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W, DER corp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ast Branch Hackensac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38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43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9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18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bert Proct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glish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32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07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48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28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CD, DER corp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nisceong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20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026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4/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ddl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28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2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r.Kevin Duffy &amp; 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zenkill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2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ish Kill, upper trib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39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597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ily King, John Abbatangeld, Teresa Pacewi, Tom Winn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hwah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45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11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utumn F, Seth W, Jill W, David 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lf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14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011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optera) Hydroptil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becca Mey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4/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yack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087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17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R. Camp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18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utumn F, Seth W, Jill W, David 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lf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14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011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optera) Lepidostomat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elving Rock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5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optera) Leptocer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R. Camp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1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2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ennifer Leveil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gu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749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504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nald Fis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 Branch Grindstone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7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104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optera) Limnephil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u Churc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8/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NAM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527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7.001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nald Fis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 Branch Grindstone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7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104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elving Rock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5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Lea Raymo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as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09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99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tternu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1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26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4/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ddl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28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2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optera) Odontocer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rica You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teg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05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45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pl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434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optera) Ot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east Bay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626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7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rica You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enevus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89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958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y, alex, angie and mart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nor Tribs to East of Huds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537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5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utumn F, Seth W, Jill W, David 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lf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14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011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optera) Philopotam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R. Camp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1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2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ncy Heinz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ak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7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89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rica You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teg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05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45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ecilia and Michael Urzig, Meghan Mauewsk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marest K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4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4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ennifer Leveil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gu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749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504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anna O'Gra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alatie K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2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5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gan Herringshaw; mohawk NY 13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2/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lm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t Finla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tto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18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9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pl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434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nald Fis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 Branch Grindstone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7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104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3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riane Pershyn; Ausable River Associ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cy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4.185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dine May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15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17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48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28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CD, DER corp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nisceong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20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026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r.Kevin Duffy &amp; 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zenkill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2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ish Kill, upper trib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39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597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optera) Polycentropod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nica Proct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8/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glish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32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09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u Churc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7/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ig Stre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517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974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bert Proct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glish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32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07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optera) Psychomyi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bert Proct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glish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32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07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tchinson Riv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0.906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813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r.Kevin Duffy &amp; 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zenkill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2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optera) Rhyacophil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nald Fis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 Branch Grindstone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7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104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y, alex, angie and mart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nor Tribs to East of Huds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537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5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 Ellen Rodg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ke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87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7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4/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ddl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28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2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optera) Rhyacophilidae Rhyacophila mainens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07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rmlike)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4/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ddle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28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2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rmlike) Hirudin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nald Fis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 Branch Grindstone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7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104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3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y, alex, angie and mart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nor Tribs to East of Huds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537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5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W, DER corp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ast Branch Hackensac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38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43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rmlike) Oligochaet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CD and DER corp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1/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ddle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09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083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idi Bernasconi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ink Stre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3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008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gan Herringshaw; mohawk NY 13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2/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lm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pl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434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 A Marqu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tchinson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0.905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813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y, alex, angie and mart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nor Tribs to East of Huds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537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5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lanie Ayala : double check accession number-rubbed off of glass j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 Branch Fish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67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921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bert Proct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glish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32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07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CD, DER corp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nisceong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20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026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rmlike) Oth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CD and DER corp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1/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ddle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09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083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ncy Heinz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ak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7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89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idi Bernasconi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ink Stre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3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008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ecilia and Michael Urzig, Meghan Mauewsk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marest K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4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4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t Finla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tto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18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row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rica You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enevus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89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958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elving Rock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5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0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Lea Raymo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as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09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99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vy Lew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tternu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51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26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ry Ellen Rodg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ket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87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07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im Mur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ish Kill, upper trib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39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6.597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rmlike) Tricladida, Planarid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R. Camp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1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2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ncy Heinz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aker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7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89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idi Bernasconi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6/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ink Stre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13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4.008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07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rown Broo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5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46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uffalo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67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43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y, alex, angie and mart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nor Tribs to East of Huds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1.537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55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lanie Ayala : double check accession number-rubbed off of glass j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 Branch Fish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67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5.921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yug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37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5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elyn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7/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9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318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 Bell, Wyoming Co. SW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3/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nawanda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848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8.28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r.Kevin Duffy &amp; 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9/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zenkill Cree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72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99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rmlike) Turbella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anna O'Gra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0/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alatie K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2.42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675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r>
      <w:tr>
        <w:trPr>
          <w:cantSplit/>
          <w:trHeight w:val="34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idi Slatk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8/2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tchinson Ri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0.950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98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p>
        </w:tc>
      </w:tr>
      <w:tr>
        <w:trPr>
          <w:cantSplit/>
          <w:trHeight w:val="34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ydradni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dine May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0/202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 Broo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43.4159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2"/>
                <w:szCs w:val="12"/>
                <w:color w:val="000000"/>
              </w:rPr>
              <w:t xml:space="preserve">-73.7174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bl>
    <w:p>
      <w:pPr>
        <w:pStyle w:val="Heading3"/>
      </w:pPr>
      <w:bookmarkStart w:id="24" w:name="section-f.-biological-data-collected"/>
      <w:r>
        <w:t xml:space="preserve">Section f). Biological Data Collected</w:t>
      </w:r>
      <w:bookmarkEnd w:id="24"/>
    </w:p>
    <w:p>
      <w:pPr>
        <w:pStyle w:val="FirstParagraph"/>
      </w:pPr>
      <w:r>
        <w:t xml:space="preserve">For the WAVE program, voucher specimens are sent in for identification by NYSDEC personnel. Biological data collected in the field are limited to the unique vouchers sent in. This includes one specimen per species of macroinvertebrate observed by the volunteers. Volunteers also fill out a field observation survey, that includes physical characteristics of the stream sampling site. Several volunteers provide temperature readings, but this is not consistent nor required.</w:t>
      </w:r>
    </w:p>
    <w:p>
      <w:pPr>
        <w:pStyle w:val="Heading3"/>
      </w:pPr>
      <w:bookmarkStart w:id="25" w:name="section-g.-final-disposition-of-animals"/>
      <w:r>
        <w:t xml:space="preserve">Section g). Final Disposition of Animals</w:t>
      </w:r>
      <w:bookmarkEnd w:id="25"/>
    </w:p>
    <w:p>
      <w:pPr>
        <w:pStyle w:val="FirstParagraph"/>
      </w:pPr>
      <w:r>
        <w:t xml:space="preserve">Macroinvertebrate voucher specimens are dispatched in the field when preserved in isopropyl alcohol or ethanol. Voucher specimens are stored in plastic vials and saved for 1 year after coll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VE Collection Report</dc:title>
  <dc:creator>NYSDEC SMAS : Keleigh Reynolds</dc:creator>
  <cp:keywords/>
  <dcterms:created xsi:type="dcterms:W3CDTF">2023-02-10T15:07:00Z</dcterms:created>
  <dcterms:modified xsi:type="dcterms:W3CDTF">2023-02-10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0</vt:lpwstr>
  </property>
  <property fmtid="{D5CDD505-2E9C-101B-9397-08002B2CF9AE}" pid="3" name="output">
    <vt:lpwstr/>
  </property>
  <property fmtid="{D5CDD505-2E9C-101B-9397-08002B2CF9AE}" pid="4" name="params">
    <vt:lpwstr/>
  </property>
</Properties>
</file>